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C1568" w14:textId="587F423C" w:rsidR="00E5337E" w:rsidRPr="00323445" w:rsidRDefault="00E5337E" w:rsidP="00E5337E">
      <w:pPr>
        <w:jc w:val="center"/>
        <w:rPr>
          <w:b/>
          <w:sz w:val="32"/>
          <w:szCs w:val="32"/>
        </w:rPr>
      </w:pPr>
      <w:bookmarkStart w:id="0" w:name="_GoBack"/>
      <w:r w:rsidRPr="00323445">
        <w:rPr>
          <w:b/>
          <w:sz w:val="32"/>
          <w:szCs w:val="32"/>
        </w:rPr>
        <w:t>Indian Visa Questionnaire</w:t>
      </w:r>
    </w:p>
    <w:bookmarkEnd w:id="0"/>
    <w:p w14:paraId="5DFF27BF" w14:textId="77777777" w:rsidR="00E5337E" w:rsidRDefault="00E5337E" w:rsidP="00E84A8B">
      <w:pPr>
        <w:rPr>
          <w:sz w:val="24"/>
          <w:szCs w:val="24"/>
        </w:rPr>
      </w:pPr>
    </w:p>
    <w:p w14:paraId="0B811961" w14:textId="4E2C8F2E" w:rsidR="00E84A8B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Full name as in passport</w:t>
      </w:r>
      <w:r w:rsidR="008F663E">
        <w:rPr>
          <w:sz w:val="24"/>
          <w:szCs w:val="24"/>
        </w:rPr>
        <w:t xml:space="preserve"> - </w:t>
      </w:r>
    </w:p>
    <w:p w14:paraId="05BA64A5" w14:textId="1E7DC51C" w:rsidR="0046397A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Previous names (if any) </w:t>
      </w:r>
      <w:r w:rsidR="008F663E">
        <w:rPr>
          <w:sz w:val="24"/>
          <w:szCs w:val="24"/>
        </w:rPr>
        <w:t>-</w:t>
      </w:r>
    </w:p>
    <w:p w14:paraId="6E06D405" w14:textId="59FF7E24" w:rsidR="008F663E" w:rsidRPr="00E5337E" w:rsidRDefault="008F663E" w:rsidP="00E84A8B">
      <w:pPr>
        <w:rPr>
          <w:sz w:val="24"/>
          <w:szCs w:val="24"/>
        </w:rPr>
      </w:pPr>
      <w:r>
        <w:rPr>
          <w:sz w:val="24"/>
          <w:szCs w:val="24"/>
        </w:rPr>
        <w:t>Religion -</w:t>
      </w:r>
    </w:p>
    <w:p w14:paraId="4BFDB676" w14:textId="097D911F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Date of birth</w:t>
      </w:r>
      <w:r w:rsidR="008F663E">
        <w:rPr>
          <w:sz w:val="24"/>
          <w:szCs w:val="24"/>
        </w:rPr>
        <w:t xml:space="preserve"> - </w:t>
      </w:r>
    </w:p>
    <w:p w14:paraId="06F94D0A" w14:textId="5CC4D754" w:rsidR="008F663E" w:rsidRPr="00E5337E" w:rsidRDefault="00E5337E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>Place of birth</w:t>
      </w:r>
      <w:r w:rsidR="008F663E">
        <w:rPr>
          <w:sz w:val="24"/>
          <w:szCs w:val="24"/>
        </w:rPr>
        <w:t xml:space="preserve"> -</w:t>
      </w:r>
    </w:p>
    <w:p w14:paraId="7F5B290F" w14:textId="06858DE8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Purpose of visit (Tourist/Business) </w:t>
      </w:r>
      <w:r w:rsidR="008F663E">
        <w:rPr>
          <w:sz w:val="24"/>
          <w:szCs w:val="24"/>
        </w:rPr>
        <w:t>-</w:t>
      </w:r>
    </w:p>
    <w:p w14:paraId="30840E96" w14:textId="4CA1AF55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Date of arrival to India </w:t>
      </w:r>
      <w:r w:rsidR="008F663E">
        <w:rPr>
          <w:sz w:val="24"/>
          <w:szCs w:val="24"/>
        </w:rPr>
        <w:t>-</w:t>
      </w:r>
    </w:p>
    <w:p w14:paraId="223B24AB" w14:textId="5BCBB345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Date of departure from India</w:t>
      </w:r>
      <w:r w:rsidR="008F663E">
        <w:rPr>
          <w:sz w:val="24"/>
          <w:szCs w:val="24"/>
        </w:rPr>
        <w:t xml:space="preserve"> -</w:t>
      </w:r>
    </w:p>
    <w:p w14:paraId="483625E0" w14:textId="69C96ECF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Port of entry to India</w:t>
      </w:r>
      <w:r w:rsidR="008F663E">
        <w:rPr>
          <w:sz w:val="24"/>
          <w:szCs w:val="24"/>
        </w:rPr>
        <w:t xml:space="preserve"> -</w:t>
      </w:r>
    </w:p>
    <w:p w14:paraId="0AE84DA8" w14:textId="581348A9" w:rsidR="0046397A" w:rsidRPr="00E5337E" w:rsidRDefault="0046397A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>Port of departure from India</w:t>
      </w:r>
      <w:r w:rsidR="008F663E">
        <w:rPr>
          <w:sz w:val="24"/>
          <w:szCs w:val="24"/>
        </w:rPr>
        <w:t xml:space="preserve"> -</w:t>
      </w:r>
    </w:p>
    <w:p w14:paraId="21EB50D4" w14:textId="40381616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Passport number</w:t>
      </w:r>
      <w:r w:rsidR="008F663E">
        <w:rPr>
          <w:sz w:val="24"/>
          <w:szCs w:val="24"/>
        </w:rPr>
        <w:t xml:space="preserve"> -</w:t>
      </w:r>
    </w:p>
    <w:p w14:paraId="3A4AD3FA" w14:textId="42B426D4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Date of issue </w:t>
      </w:r>
      <w:r w:rsidR="008F663E">
        <w:rPr>
          <w:sz w:val="24"/>
          <w:szCs w:val="24"/>
        </w:rPr>
        <w:t>-</w:t>
      </w:r>
    </w:p>
    <w:p w14:paraId="410B684F" w14:textId="53A47BBD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Date of expiry</w:t>
      </w:r>
      <w:r w:rsidR="008F663E">
        <w:rPr>
          <w:sz w:val="24"/>
          <w:szCs w:val="24"/>
        </w:rPr>
        <w:t xml:space="preserve"> -</w:t>
      </w:r>
    </w:p>
    <w:p w14:paraId="6988A0E3" w14:textId="7611E959" w:rsidR="0046397A" w:rsidRPr="00E5337E" w:rsidRDefault="0046397A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>Place of issue</w:t>
      </w:r>
      <w:r w:rsidR="008F663E">
        <w:rPr>
          <w:sz w:val="24"/>
          <w:szCs w:val="24"/>
        </w:rPr>
        <w:t xml:space="preserve"> -</w:t>
      </w:r>
    </w:p>
    <w:p w14:paraId="099E5D4C" w14:textId="2D31DF1A" w:rsidR="0046397A" w:rsidRPr="00E5337E" w:rsidRDefault="0046397A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>Father’s full name and place of birth</w:t>
      </w:r>
      <w:r w:rsidR="008F663E">
        <w:rPr>
          <w:sz w:val="24"/>
          <w:szCs w:val="24"/>
        </w:rPr>
        <w:t xml:space="preserve"> -</w:t>
      </w:r>
    </w:p>
    <w:p w14:paraId="08A8391A" w14:textId="1B74BAA4" w:rsidR="0046397A" w:rsidRPr="00E5337E" w:rsidRDefault="0046397A" w:rsidP="0046397A">
      <w:pPr>
        <w:rPr>
          <w:sz w:val="24"/>
          <w:szCs w:val="24"/>
        </w:rPr>
      </w:pPr>
      <w:r w:rsidRPr="00E5337E">
        <w:rPr>
          <w:sz w:val="24"/>
          <w:szCs w:val="24"/>
        </w:rPr>
        <w:t>Mother</w:t>
      </w:r>
      <w:r w:rsidRPr="00E5337E">
        <w:rPr>
          <w:sz w:val="24"/>
          <w:szCs w:val="24"/>
        </w:rPr>
        <w:t>’s full name and place of birth</w:t>
      </w:r>
      <w:r w:rsidR="008F663E">
        <w:rPr>
          <w:sz w:val="24"/>
          <w:szCs w:val="24"/>
        </w:rPr>
        <w:t xml:space="preserve"> -</w:t>
      </w:r>
    </w:p>
    <w:p w14:paraId="72EF8713" w14:textId="6828F407" w:rsidR="0046397A" w:rsidRPr="00E5337E" w:rsidRDefault="0046397A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>Spouse’s</w:t>
      </w:r>
      <w:r w:rsidRPr="00E5337E">
        <w:rPr>
          <w:sz w:val="24"/>
          <w:szCs w:val="24"/>
        </w:rPr>
        <w:t xml:space="preserve"> full name and place of birth</w:t>
      </w:r>
      <w:r w:rsidR="008F663E">
        <w:rPr>
          <w:sz w:val="24"/>
          <w:szCs w:val="24"/>
        </w:rPr>
        <w:t xml:space="preserve"> -</w:t>
      </w:r>
    </w:p>
    <w:p w14:paraId="14ED725A" w14:textId="109D3782" w:rsidR="0046397A" w:rsidRPr="00E5337E" w:rsidRDefault="0046397A" w:rsidP="0046397A">
      <w:pPr>
        <w:rPr>
          <w:sz w:val="24"/>
          <w:szCs w:val="24"/>
        </w:rPr>
      </w:pPr>
      <w:r w:rsidRPr="00E5337E">
        <w:rPr>
          <w:sz w:val="24"/>
          <w:szCs w:val="24"/>
        </w:rPr>
        <w:t>Home address in Canada</w:t>
      </w:r>
      <w:r w:rsidR="008F663E">
        <w:rPr>
          <w:sz w:val="24"/>
          <w:szCs w:val="24"/>
        </w:rPr>
        <w:t xml:space="preserve"> -</w:t>
      </w:r>
    </w:p>
    <w:p w14:paraId="7DA86A2D" w14:textId="09A2B217" w:rsidR="00E5337E" w:rsidRPr="00E5337E" w:rsidRDefault="00E5337E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>Phone number</w:t>
      </w:r>
      <w:r w:rsidR="008F663E">
        <w:rPr>
          <w:sz w:val="24"/>
          <w:szCs w:val="24"/>
        </w:rPr>
        <w:t xml:space="preserve"> -</w:t>
      </w:r>
    </w:p>
    <w:p w14:paraId="1B91BBB6" w14:textId="1E3AA684" w:rsidR="008F663E" w:rsidRDefault="008F663E" w:rsidP="0046397A">
      <w:pPr>
        <w:rPr>
          <w:sz w:val="24"/>
          <w:szCs w:val="24"/>
        </w:rPr>
      </w:pPr>
      <w:r>
        <w:rPr>
          <w:sz w:val="24"/>
          <w:szCs w:val="24"/>
        </w:rPr>
        <w:t>Education level -</w:t>
      </w:r>
    </w:p>
    <w:p w14:paraId="74A0574F" w14:textId="265808B3" w:rsidR="00E5337E" w:rsidRPr="00E5337E" w:rsidRDefault="00E5337E" w:rsidP="0046397A">
      <w:pPr>
        <w:rPr>
          <w:sz w:val="24"/>
          <w:szCs w:val="24"/>
        </w:rPr>
      </w:pPr>
      <w:r w:rsidRPr="00E5337E">
        <w:rPr>
          <w:sz w:val="24"/>
          <w:szCs w:val="24"/>
        </w:rPr>
        <w:t>Place of work</w:t>
      </w:r>
      <w:r w:rsidR="008F663E">
        <w:rPr>
          <w:sz w:val="24"/>
          <w:szCs w:val="24"/>
        </w:rPr>
        <w:t xml:space="preserve"> -</w:t>
      </w:r>
    </w:p>
    <w:p w14:paraId="0B192914" w14:textId="1A5276E6" w:rsidR="00E5337E" w:rsidRPr="00E5337E" w:rsidRDefault="00E5337E" w:rsidP="0046397A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Position </w:t>
      </w:r>
      <w:r w:rsidR="008F663E">
        <w:rPr>
          <w:sz w:val="24"/>
          <w:szCs w:val="24"/>
        </w:rPr>
        <w:t>-</w:t>
      </w:r>
    </w:p>
    <w:p w14:paraId="019B264D" w14:textId="122FE0EB" w:rsidR="00E5337E" w:rsidRPr="00E5337E" w:rsidRDefault="00E5337E" w:rsidP="00E5337E">
      <w:pPr>
        <w:rPr>
          <w:sz w:val="24"/>
          <w:szCs w:val="24"/>
        </w:rPr>
      </w:pPr>
      <w:r w:rsidRPr="00E5337E">
        <w:rPr>
          <w:sz w:val="24"/>
          <w:szCs w:val="24"/>
        </w:rPr>
        <w:t>Work</w:t>
      </w:r>
      <w:r w:rsidRPr="00E5337E">
        <w:rPr>
          <w:sz w:val="24"/>
          <w:szCs w:val="24"/>
        </w:rPr>
        <w:t xml:space="preserve"> address in Canada</w:t>
      </w:r>
      <w:r w:rsidR="008F663E">
        <w:rPr>
          <w:sz w:val="24"/>
          <w:szCs w:val="24"/>
        </w:rPr>
        <w:t xml:space="preserve"> -</w:t>
      </w:r>
    </w:p>
    <w:p w14:paraId="10A82B97" w14:textId="45C1B424" w:rsidR="0046397A" w:rsidRDefault="00E5337E" w:rsidP="008F663E">
      <w:pPr>
        <w:spacing w:after="240"/>
        <w:rPr>
          <w:sz w:val="24"/>
          <w:szCs w:val="24"/>
        </w:rPr>
      </w:pPr>
      <w:r w:rsidRPr="00E5337E">
        <w:rPr>
          <w:sz w:val="24"/>
          <w:szCs w:val="24"/>
        </w:rPr>
        <w:t xml:space="preserve">Phone </w:t>
      </w:r>
      <w:r w:rsidR="008F663E">
        <w:rPr>
          <w:sz w:val="24"/>
          <w:szCs w:val="24"/>
        </w:rPr>
        <w:t>number -</w:t>
      </w:r>
    </w:p>
    <w:p w14:paraId="4053DD78" w14:textId="036F56EA" w:rsidR="008F663E" w:rsidRDefault="008F663E" w:rsidP="00E84A8B">
      <w:pPr>
        <w:rPr>
          <w:sz w:val="24"/>
          <w:szCs w:val="24"/>
        </w:rPr>
      </w:pPr>
      <w:r>
        <w:rPr>
          <w:sz w:val="24"/>
          <w:szCs w:val="24"/>
        </w:rPr>
        <w:t>Emergency contact Name -</w:t>
      </w:r>
    </w:p>
    <w:p w14:paraId="12F78311" w14:textId="2151E288" w:rsidR="008F663E" w:rsidRDefault="008F663E" w:rsidP="00E84A8B">
      <w:pPr>
        <w:rPr>
          <w:sz w:val="24"/>
          <w:szCs w:val="24"/>
        </w:rPr>
      </w:pPr>
      <w:r>
        <w:rPr>
          <w:sz w:val="24"/>
          <w:szCs w:val="24"/>
        </w:rPr>
        <w:t>Address -</w:t>
      </w:r>
    </w:p>
    <w:p w14:paraId="0E98180E" w14:textId="5D6C41C3" w:rsidR="008F663E" w:rsidRPr="00E5337E" w:rsidRDefault="008F663E" w:rsidP="008F663E">
      <w:pPr>
        <w:spacing w:after="240"/>
        <w:rPr>
          <w:sz w:val="24"/>
          <w:szCs w:val="24"/>
        </w:rPr>
      </w:pPr>
      <w:r>
        <w:rPr>
          <w:sz w:val="24"/>
          <w:szCs w:val="24"/>
        </w:rPr>
        <w:t>Phone Number -</w:t>
      </w:r>
    </w:p>
    <w:p w14:paraId="65951975" w14:textId="005072C5" w:rsidR="00E5337E" w:rsidRDefault="00E5337E" w:rsidP="00E84A8B">
      <w:pPr>
        <w:rPr>
          <w:sz w:val="24"/>
          <w:szCs w:val="24"/>
        </w:rPr>
      </w:pPr>
      <w:r w:rsidRPr="00E5337E">
        <w:rPr>
          <w:sz w:val="24"/>
          <w:szCs w:val="24"/>
        </w:rPr>
        <w:t xml:space="preserve">Hotel/Company </w:t>
      </w:r>
      <w:r w:rsidR="008F663E">
        <w:rPr>
          <w:sz w:val="24"/>
          <w:szCs w:val="24"/>
        </w:rPr>
        <w:t xml:space="preserve">Name </w:t>
      </w:r>
      <w:r w:rsidRPr="00E5337E">
        <w:rPr>
          <w:sz w:val="24"/>
          <w:szCs w:val="24"/>
        </w:rPr>
        <w:t>in India</w:t>
      </w:r>
      <w:r w:rsidR="008F663E">
        <w:rPr>
          <w:sz w:val="24"/>
          <w:szCs w:val="24"/>
        </w:rPr>
        <w:t xml:space="preserve"> -</w:t>
      </w:r>
    </w:p>
    <w:p w14:paraId="7E483518" w14:textId="51373F0A" w:rsidR="008F663E" w:rsidRDefault="008F663E" w:rsidP="00E84A8B">
      <w:pPr>
        <w:rPr>
          <w:sz w:val="24"/>
          <w:szCs w:val="24"/>
        </w:rPr>
      </w:pPr>
      <w:r>
        <w:rPr>
          <w:sz w:val="24"/>
          <w:szCs w:val="24"/>
        </w:rPr>
        <w:t>A</w:t>
      </w:r>
      <w:r w:rsidRPr="00E5337E">
        <w:rPr>
          <w:sz w:val="24"/>
          <w:szCs w:val="24"/>
        </w:rPr>
        <w:t>ddress</w:t>
      </w:r>
      <w:r>
        <w:rPr>
          <w:sz w:val="24"/>
          <w:szCs w:val="24"/>
        </w:rPr>
        <w:t xml:space="preserve"> in India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</w:p>
    <w:p w14:paraId="590B50E7" w14:textId="218B2751" w:rsidR="00E5337E" w:rsidRPr="008F663E" w:rsidRDefault="008F663E" w:rsidP="008F663E">
      <w:pPr>
        <w:spacing w:after="240"/>
        <w:rPr>
          <w:sz w:val="24"/>
          <w:szCs w:val="24"/>
        </w:rPr>
      </w:pPr>
      <w:r>
        <w:rPr>
          <w:sz w:val="24"/>
          <w:szCs w:val="24"/>
        </w:rPr>
        <w:t>Phone</w:t>
      </w:r>
      <w:r>
        <w:rPr>
          <w:sz w:val="24"/>
          <w:szCs w:val="24"/>
        </w:rPr>
        <w:t xml:space="preserve"> -</w:t>
      </w:r>
    </w:p>
    <w:p w14:paraId="1F61E64F" w14:textId="21ACA40C" w:rsidR="008F663E" w:rsidRPr="008F663E" w:rsidRDefault="00E84A8B">
      <w:pPr>
        <w:rPr>
          <w:sz w:val="24"/>
          <w:szCs w:val="24"/>
        </w:rPr>
      </w:pPr>
      <w:r w:rsidRPr="008F663E">
        <w:rPr>
          <w:sz w:val="24"/>
          <w:szCs w:val="24"/>
        </w:rPr>
        <w:t>Countries visited</w:t>
      </w:r>
      <w:r w:rsidR="00E5337E" w:rsidRPr="008F663E">
        <w:rPr>
          <w:sz w:val="24"/>
          <w:szCs w:val="24"/>
        </w:rPr>
        <w:t xml:space="preserve"> in last 10 years</w:t>
      </w:r>
      <w:r w:rsidRPr="008F663E">
        <w:rPr>
          <w:sz w:val="24"/>
          <w:szCs w:val="24"/>
        </w:rPr>
        <w:t>:</w:t>
      </w:r>
    </w:p>
    <w:sectPr w:rsidR="008F663E" w:rsidRPr="008F66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LAwNbYwMDczNTVR0lEKTi0uzszPAykwrAUAtQnlCywAAAA="/>
  </w:docVars>
  <w:rsids>
    <w:rsidRoot w:val="00E84A8B"/>
    <w:rsid w:val="00323445"/>
    <w:rsid w:val="0046397A"/>
    <w:rsid w:val="008F663E"/>
    <w:rsid w:val="00992C1C"/>
    <w:rsid w:val="009B4829"/>
    <w:rsid w:val="00E5337E"/>
    <w:rsid w:val="00E84A8B"/>
    <w:rsid w:val="00F74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E30D4"/>
  <w15:chartTrackingRefBased/>
  <w15:docId w15:val="{92EB48CF-6280-418E-9D52-21674C823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4A8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0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Goldrup</dc:creator>
  <cp:keywords/>
  <dc:description/>
  <cp:lastModifiedBy>alissa</cp:lastModifiedBy>
  <cp:revision>2</cp:revision>
  <dcterms:created xsi:type="dcterms:W3CDTF">2018-02-02T16:04:00Z</dcterms:created>
  <dcterms:modified xsi:type="dcterms:W3CDTF">2018-02-02T16:04:00Z</dcterms:modified>
</cp:coreProperties>
</file>